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7"/>
        <w:tblW w:w="10485" w:type="dxa"/>
        <w:tblLook w:val="04A0"/>
      </w:tblPr>
      <w:tblGrid>
        <w:gridCol w:w="1209"/>
        <w:gridCol w:w="9276"/>
      </w:tblGrid>
      <w:tr w:rsidR="005562EC" w:rsidRPr="007F052A" w:rsidTr="001838E5">
        <w:trPr>
          <w:trHeight w:val="1371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:rsidR="007F052A" w:rsidRPr="00A82EA3" w:rsidRDefault="00DD3EAE" w:rsidP="00A82E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82EA3">
              <w:rPr>
                <w:rFonts w:ascii="Times New Roman" w:hAnsi="Times New Roman" w:cs="Times New Roman"/>
                <w:sz w:val="20"/>
                <w:szCs w:val="20"/>
              </w:rPr>
              <w:t>Навчитись застосовувати алгоритми пошуку найкоротших шляхів та застосовувати їх в телекомунікаційних мережах.</w:t>
            </w:r>
          </w:p>
        </w:tc>
      </w:tr>
      <w:tr w:rsidR="005562EC" w:rsidRPr="007F052A" w:rsidTr="001838E5">
        <w:trPr>
          <w:trHeight w:val="9328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:rsidR="00631A8B" w:rsidRPr="00631A8B" w:rsidRDefault="00631A8B" w:rsidP="00631A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За допомогою лабораторного макету побудувати випадковий неорієнтований зважений граф з V=6 та E=10 та побудувати дерево шляхів з вершини N за алгоритмом Дейкстри;</w:t>
            </w:r>
          </w:p>
          <w:p w:rsidR="00A96F13" w:rsidRPr="004105D7" w:rsidRDefault="00A96F13" w:rsidP="00892E53">
            <w:pPr>
              <w:jc w:val="both"/>
              <w:rPr>
                <w:noProof/>
                <w:lang w:val="ru-RU"/>
              </w:rPr>
            </w:pPr>
          </w:p>
          <w:p w:rsidR="00F110BE" w:rsidRDefault="00A82EA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4019550" cy="2867025"/>
                  <wp:effectExtent l="0" t="0" r="0" b="952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0" cy="286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96F13" w:rsidRDefault="00A96F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Згідно з алгоритмом Дейкстри найкоротший шлях від вершини 1 до вершини 6</w:t>
            </w:r>
          </w:p>
          <w:p w:rsidR="00F110BE" w:rsidRPr="00FA1D13" w:rsidRDefault="00F110BE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12" w:space="0" w:color="auto"/>
                <w:insideV w:val="single" w:sz="12" w:space="0" w:color="auto"/>
              </w:tblBorders>
              <w:tblLook w:val="04A0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</w:tblGrid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P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65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78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6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</w:tbl>
          <w:p w:rsidR="00892E53" w:rsidRPr="00844E00" w:rsidRDefault="00892E5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96F13" w:rsidRPr="00A96F13" w:rsidRDefault="00A96F13" w:rsidP="00A96F1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:rsid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2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</w:t>
            </w:r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Для того ж графа побудувати дерево шляхів з вершини N за алгоритмом Беллмана-Форда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A82EA3">
              <w:rPr>
                <w:noProof/>
                <w:lang w:val="ru-RU" w:eastAsia="ru-RU"/>
              </w:rPr>
              <w:lastRenderedPageBreak/>
              <w:drawing>
                <wp:inline distT="0" distB="0" distL="0" distR="0">
                  <wp:extent cx="4019550" cy="2867025"/>
                  <wp:effectExtent l="0" t="0" r="0" b="9525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0" cy="286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Згідно з алгоритмом Беллмана-Форда найкоротший шлях від вершини 1 до вершини 6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2)-2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4)-4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3)-1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5)-2.5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4)-7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3,V6)-4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3,V5)-10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4,V6)-5</w:t>
            </w:r>
          </w:p>
          <w:p w:rsidR="00425504" w:rsidRPr="00425504" w:rsidRDefault="00425504" w:rsidP="0042550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              (V5,V6)-4</w:t>
            </w:r>
          </w:p>
          <w:p w:rsidR="00FA1D13" w:rsidRPr="00FA1D13" w:rsidRDefault="00FA1D13" w:rsidP="00CD7D5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CD7D50" w:rsidRPr="00FA1D13" w:rsidRDefault="00CD7D50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Look w:val="04A0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  <w:gridCol w:w="1275"/>
            </w:tblGrid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A</w:t>
                  </w:r>
                </w:p>
              </w:tc>
              <w:tc>
                <w:tcPr>
                  <w:tcW w:w="1165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1</w:t>
                  </w:r>
                </w:p>
              </w:tc>
              <w:tc>
                <w:tcPr>
                  <w:tcW w:w="1225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2</w:t>
                  </w:r>
                </w:p>
              </w:tc>
              <w:tc>
                <w:tcPr>
                  <w:tcW w:w="1278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3</w:t>
                  </w:r>
                </w:p>
              </w:tc>
              <w:tc>
                <w:tcPr>
                  <w:tcW w:w="1274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4</w:t>
                  </w:r>
                </w:p>
              </w:tc>
              <w:tc>
                <w:tcPr>
                  <w:tcW w:w="1275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5</w:t>
                  </w:r>
                </w:p>
              </w:tc>
              <w:tc>
                <w:tcPr>
                  <w:tcW w:w="1275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V</w:t>
                  </w: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6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16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)</w:t>
                  </w:r>
                </w:p>
              </w:tc>
              <w:tc>
                <w:tcPr>
                  <w:tcW w:w="116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)</w:t>
                  </w:r>
                </w:p>
              </w:tc>
              <w:tc>
                <w:tcPr>
                  <w:tcW w:w="1165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)</w:t>
                  </w:r>
                </w:p>
              </w:tc>
              <w:tc>
                <w:tcPr>
                  <w:tcW w:w="1165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)</w:t>
                  </w:r>
                </w:p>
              </w:tc>
              <w:tc>
                <w:tcPr>
                  <w:tcW w:w="1165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)</w:t>
                  </w:r>
                </w:p>
              </w:tc>
              <w:tc>
                <w:tcPr>
                  <w:tcW w:w="1165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</w:tbl>
          <w:p w:rsidR="00FA1D13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оцільно було його зупинити на 3 ітерації так як нічого не змінюється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3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>Вказати який з алгоритмів виконується швидше: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Швидше виконується алгоритм Дейкстр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порівняти за кількістю кроків для знаходження найкоротшого шляху;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лгоритм Дейкстри виконується за 5 кроків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лгоритм Беллмана-Форда виконується за 3 крок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порівняти за кількістю відвіданих вершин на кожному кроці;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лгоритм Дейкстри відвідує на 1 кроці 3 вершин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лгоритм Дейкстри відвідує на 2 кроці 4 вершин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лгоритм Дейкстри відвідує на 3 кроці 3 вершин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лгоритм Дейкстри відвідує на 4 кроці 2 вершин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лгоритм Дейкстри відвідує на 5 кроці 1 вершину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лгоритм Беллмана-Форда відвідує на 3 кроці вершин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лгоритм Беллмана-Форда відвідує на 5 кроці вершин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лгоритм Беллмана-Форда відвідує на 5 кроці вершин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4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>Чи знайдені маршрути за алгоритмом Дейкстри та Беллмана-Форда однакові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Знайдені маршрути за алгоритмом Дейкстри та Беллмана-Форда однакові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що ні, вказати які та чому;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Знайдені маршрути за алгоритмом Дейкстри та Беллмана-Форда однакові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існують маршрути з однаковою метрикою? Які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Маршрути з однаковою метрикою не існують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Вважаючи, що коефіцієнти ребер вказують на пропускну здатність в Мбіт/с, знайти пропускну </w:t>
            </w: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здатність кожного шляху визначеного за алгоритмом Дейкстри та Беллмана-Форда.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Пропускна здатність найкоротшого шляху за алгоритмом Дейкстри становить 1 Мбіт/с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Пропускна здатність найкоротшого шляху за алгоритмом Беллмана-Форда становить 1 Мбіт/с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Пропускна здатність інших шляхів становитиме стільки скільки і ребро з мінімальним ваговим коефіцієнтом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і шляхи мають максимальну пропускну здатність, чому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Шляхи у яких використовуються ребра з максимальними вагами ребер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є шляхи які на якомусь відрізку мережі використовують менше половини пропускної здатності ребра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На найкоротшому шляху мережі використовують менше половини пропускної здатності ребра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в) Чи можливе одночасне існування потоків із вершини N до всіх інших із розрахованою пропускною здатністю кожного шляху? Чому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Не можливе одночасне існування потоків із вершини N до всіх інших із розрахованою пропускною </w:t>
            </w: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здатністю кожного шляху</w:t>
            </w:r>
          </w:p>
          <w:p w:rsidR="00D22D48" w:rsidRPr="00F110BE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:rsidTr="001838E5">
        <w:trPr>
          <w:trHeight w:val="2264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:rsidR="004B727D" w:rsidRPr="004B727D" w:rsidRDefault="00A82EA3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 даній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>лабора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рній роботі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 освоєно застосовування алгоритму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пошуку най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>коротших шляхів та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реалізовано застосування 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>їх в телекомунікаційних мережах.</w:t>
            </w:r>
          </w:p>
        </w:tc>
      </w:tr>
    </w:tbl>
    <w:p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sectPr w:rsidR="002B5404" w:rsidRPr="007F052A" w:rsidSect="00114327">
      <w:headerReference w:type="default" r:id="rId9"/>
      <w:footerReference w:type="default" r:id="rId10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B26D6" w:rsidRDefault="00EB26D6" w:rsidP="00FC2C96">
      <w:pPr>
        <w:spacing w:after="0" w:line="240" w:lineRule="auto"/>
      </w:pPr>
      <w:r>
        <w:separator/>
      </w:r>
    </w:p>
  </w:endnote>
  <w:endnote w:type="continuationSeparator" w:id="0">
    <w:p w:rsidR="00EB26D6" w:rsidRDefault="00EB26D6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Звіт до лабораторної роботи з курсу «Телекомунікаційні та </w:t>
    </w:r>
    <w:r w:rsidR="004105D7">
      <w:rPr>
        <w:rFonts w:ascii="Times New Roman" w:hAnsi="Times New Roman" w:cs="Times New Roman"/>
      </w:rPr>
      <w:t>інформаційні мережі». Львів 202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B26D6" w:rsidRDefault="00EB26D6" w:rsidP="00FC2C96">
      <w:pPr>
        <w:spacing w:after="0" w:line="240" w:lineRule="auto"/>
      </w:pPr>
      <w:r>
        <w:separator/>
      </w:r>
    </w:p>
  </w:footnote>
  <w:footnote w:type="continuationSeparator" w:id="0">
    <w:p w:rsidR="00EB26D6" w:rsidRDefault="00EB26D6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/>
    </w:tblPr>
    <w:tblGrid>
      <w:gridCol w:w="4957"/>
      <w:gridCol w:w="2551"/>
      <w:gridCol w:w="2948"/>
    </w:tblGrid>
    <w:tr w:rsidR="001838E5" w:rsidRPr="001838E5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:rsidR="001838E5" w:rsidRPr="001838E5" w:rsidRDefault="004105D7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4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:rsidR="001838E5" w:rsidRPr="001838E5" w:rsidRDefault="004105D7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1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:rsidR="001838E5" w:rsidRPr="001838E5" w:rsidRDefault="001B291D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Шеремета О.В.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Бугиль Б.А.</w:t>
          </w:r>
        </w:p>
      </w:tc>
    </w:tr>
  </w:tbl>
  <w:p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1B291D"/>
    <w:rsid w:val="00201FD7"/>
    <w:rsid w:val="002862CB"/>
    <w:rsid w:val="002A5145"/>
    <w:rsid w:val="002B5404"/>
    <w:rsid w:val="004105D7"/>
    <w:rsid w:val="00425504"/>
    <w:rsid w:val="004B727D"/>
    <w:rsid w:val="00510EB8"/>
    <w:rsid w:val="005562EC"/>
    <w:rsid w:val="005E73D9"/>
    <w:rsid w:val="0060550E"/>
    <w:rsid w:val="00631A8B"/>
    <w:rsid w:val="00744598"/>
    <w:rsid w:val="007B21AE"/>
    <w:rsid w:val="007F052A"/>
    <w:rsid w:val="007F4826"/>
    <w:rsid w:val="00831306"/>
    <w:rsid w:val="00844E00"/>
    <w:rsid w:val="00892E53"/>
    <w:rsid w:val="00A82EA3"/>
    <w:rsid w:val="00A96F13"/>
    <w:rsid w:val="00B11241"/>
    <w:rsid w:val="00C82772"/>
    <w:rsid w:val="00CD7D50"/>
    <w:rsid w:val="00D22D48"/>
    <w:rsid w:val="00D61AA3"/>
    <w:rsid w:val="00D9742B"/>
    <w:rsid w:val="00DD3EAE"/>
    <w:rsid w:val="00EB26D6"/>
    <w:rsid w:val="00EF0C82"/>
    <w:rsid w:val="00F110BE"/>
    <w:rsid w:val="00FA1D13"/>
    <w:rsid w:val="00FC2C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4459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1B29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1B291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CE6E9-47F8-4934-81FE-BA05B154C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29</Words>
  <Characters>3020</Characters>
  <Application>Microsoft Office Word</Application>
  <DocSecurity>0</DocSecurity>
  <Lines>25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Шеремета О.В.</dc:creator>
  <cp:keywords/>
  <dc:description/>
  <cp:lastModifiedBy>Пользователь Windows</cp:lastModifiedBy>
  <cp:revision>4</cp:revision>
  <dcterms:created xsi:type="dcterms:W3CDTF">2020-05-14T17:01:00Z</dcterms:created>
  <dcterms:modified xsi:type="dcterms:W3CDTF">2020-05-20T15:50:00Z</dcterms:modified>
</cp:coreProperties>
</file>